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5" w:type="dxa"/>
        <w:tblInd w:w="109" w:type="dxa"/>
        <w:tblLayout w:type="fixed"/>
        <w:tblLook w:val="04A0" w:firstRow="1" w:lastRow="0" w:firstColumn="1" w:lastColumn="0" w:noHBand="0" w:noVBand="1"/>
      </w:tblPr>
      <w:tblGrid>
        <w:gridCol w:w="2154"/>
        <w:gridCol w:w="40"/>
        <w:gridCol w:w="1826"/>
        <w:gridCol w:w="5480"/>
        <w:gridCol w:w="25"/>
      </w:tblGrid>
      <w:tr w:rsidR="00517860" w:rsidRPr="003A677F" w14:paraId="5BB495DE" w14:textId="77777777" w:rsidTr="00A94988">
        <w:trPr>
          <w:gridAfter w:val="1"/>
          <w:wAfter w:w="25" w:type="dxa"/>
          <w:trHeight w:val="686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AF1DD"/>
            <w:noWrap/>
            <w:vAlign w:val="bottom"/>
          </w:tcPr>
          <w:p w14:paraId="163B99BF" w14:textId="77777777" w:rsidR="00517860" w:rsidRPr="003A677F" w:rsidRDefault="00517860" w:rsidP="0051786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517860" w:rsidRPr="003A677F" w14:paraId="7F0FBED5" w14:textId="77777777" w:rsidTr="00A9498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14:paraId="0CD33005" w14:textId="77777777" w:rsidR="00517860" w:rsidRPr="003A677F" w:rsidRDefault="00517860" w:rsidP="00FC742F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863075" w:rsidRPr="003A677F" w14:paraId="0EAAF6A3" w14:textId="77777777" w:rsidTr="00A94988">
        <w:trPr>
          <w:gridAfter w:val="1"/>
          <w:wAfter w:w="25" w:type="dxa"/>
          <w:trHeight w:val="294"/>
        </w:trPr>
        <w:tc>
          <w:tcPr>
            <w:tcW w:w="219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F55C8C" w14:textId="77777777" w:rsidR="00863075" w:rsidRPr="003A677F" w:rsidRDefault="00863075" w:rsidP="003D3E28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  <w:r w:rsidRPr="004D0D40">
              <w:rPr>
                <w:rFonts w:ascii="Cambria" w:eastAsia="Times New Roman" w:hAnsi="Cambria"/>
                <w:noProof/>
                <w:color w:val="000000"/>
                <w:sz w:val="16"/>
                <w:szCs w:val="16"/>
              </w:rPr>
              <w:drawing>
                <wp:inline distT="0" distB="0" distL="0" distR="0" wp14:anchorId="7BFC6057" wp14:editId="53FCC2C6">
                  <wp:extent cx="1288415" cy="1830705"/>
                  <wp:effectExtent l="0" t="0" r="0" b="0"/>
                  <wp:docPr id="1" name="Picture 1" descr="TuanNgo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uanNgo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8415" cy="1830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77777777" w:rsidR="00863075" w:rsidRPr="003A677F" w:rsidRDefault="00863075" w:rsidP="00BD15F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</w:p>
        </w:tc>
      </w:tr>
      <w:tr w:rsidR="00863075" w:rsidRPr="003A677F" w14:paraId="4FBC29FB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1D19FDF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7A602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Software Engineer</w:t>
            </w:r>
          </w:p>
        </w:tc>
      </w:tr>
      <w:tr w:rsidR="00863075" w:rsidRPr="003A677F" w14:paraId="6084DAFF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C9F2559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D0E14" w14:textId="77777777" w:rsidR="00863075" w:rsidRPr="003A677F" w:rsidRDefault="00863075" w:rsidP="00BB308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</w:tr>
      <w:tr w:rsidR="00863075" w:rsidRPr="003A677F" w14:paraId="75E350B4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A1BE18A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362C0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Place of Birth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864DC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Hoa Binh Province</w:t>
            </w:r>
          </w:p>
        </w:tc>
      </w:tr>
      <w:tr w:rsidR="00863075" w:rsidRPr="003A677F" w14:paraId="56F4F478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B3C8DD8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162DC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0F0EB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Male</w:t>
            </w:r>
          </w:p>
        </w:tc>
      </w:tr>
      <w:tr w:rsidR="00863075" w:rsidRPr="003A677F" w14:paraId="459D89E8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F26FD5C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45080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Marital Status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762B93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Single</w:t>
            </w:r>
          </w:p>
        </w:tc>
      </w:tr>
      <w:tr w:rsidR="00863075" w:rsidRPr="003A677F" w14:paraId="7B591B71" w14:textId="77777777" w:rsidTr="00A94988">
        <w:trPr>
          <w:gridAfter w:val="1"/>
          <w:wAfter w:w="25" w:type="dxa"/>
          <w:trHeight w:val="355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7D512A3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334D3" w14:textId="4558E8F3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one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1E7C5" w14:textId="2760EDAE" w:rsidR="00863075" w:rsidRPr="003A677F" w:rsidRDefault="00863075" w:rsidP="00EB374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863075" w:rsidRPr="003A677F" w14:paraId="589B757D" w14:textId="77777777" w:rsidTr="00A94988">
        <w:trPr>
          <w:gridAfter w:val="1"/>
          <w:wAfter w:w="25" w:type="dxa"/>
          <w:trHeight w:val="355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FDA8D82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394BC" w14:textId="4C8B072C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DC856" w14:textId="0C9F1075" w:rsidR="00863075" w:rsidRDefault="00863075" w:rsidP="00EB374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</w:p>
        </w:tc>
      </w:tr>
      <w:tr w:rsidR="00863075" w:rsidRPr="003A677F" w14:paraId="542E260F" w14:textId="77777777" w:rsidTr="00A94988">
        <w:trPr>
          <w:gridAfter w:val="1"/>
          <w:wAfter w:w="25" w:type="dxa"/>
          <w:trHeight w:val="355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F72C20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4C129" w14:textId="0ADFC4CD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Home Address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30D32" w14:textId="50E391B0" w:rsidR="00863075" w:rsidRDefault="00863075" w:rsidP="00EB374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Hoa Binh Province</w:t>
            </w:r>
          </w:p>
        </w:tc>
      </w:tr>
      <w:tr w:rsidR="006F36AE" w:rsidRPr="003A677F" w14:paraId="28619EAB" w14:textId="77777777" w:rsidTr="008221CB">
        <w:trPr>
          <w:gridAfter w:val="1"/>
          <w:wAfter w:w="25" w:type="dxa"/>
          <w:trHeight w:val="294"/>
        </w:trPr>
        <w:tc>
          <w:tcPr>
            <w:tcW w:w="950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EE8AF01" w14:textId="77777777" w:rsidR="006F36AE" w:rsidRPr="003A677F" w:rsidRDefault="006F36AE" w:rsidP="00517860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517860" w:rsidRPr="003A677F" w14:paraId="1FA3AB72" w14:textId="77777777" w:rsidTr="00A94988">
        <w:trPr>
          <w:trHeight w:val="308"/>
        </w:trPr>
        <w:tc>
          <w:tcPr>
            <w:tcW w:w="952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14:paraId="64651A38" w14:textId="77777777" w:rsidR="00517860" w:rsidRPr="003A677F" w:rsidRDefault="00517860" w:rsidP="00FC742F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BA515D" w:rsidRPr="003A677F" w14:paraId="13A7B9D4" w14:textId="77777777" w:rsidTr="00A94988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A6B241" w14:textId="4B4DAECA" w:rsidR="00BA515D" w:rsidRPr="003A677F" w:rsidRDefault="007D385D" w:rsidP="004463F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737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E2DD7A" w14:textId="0906954A" w:rsidR="00BA515D" w:rsidRPr="003A677F" w:rsidRDefault="007D385D" w:rsidP="00075033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Tri - Duc High School, My Dinh – Ha Noi.</w:t>
            </w:r>
          </w:p>
        </w:tc>
      </w:tr>
      <w:tr w:rsidR="007D385D" w:rsidRPr="003A677F" w14:paraId="504FBDB0" w14:textId="77777777" w:rsidTr="00A94988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673405" w14:textId="0EC009E5" w:rsidR="007D385D" w:rsidRDefault="007D385D" w:rsidP="007D385D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737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4370EA" w14:textId="30B9913D" w:rsidR="007D385D" w:rsidRPr="004463F3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4463F3">
              <w:rPr>
                <w:rFonts w:ascii="Cambria" w:hAnsi="Cambria"/>
                <w:sz w:val="18"/>
                <w:szCs w:val="18"/>
              </w:rPr>
              <w:t>Accountant</w:t>
            </w:r>
            <w:r>
              <w:rPr>
                <w:rFonts w:ascii="Cambria" w:hAnsi="Cambria"/>
                <w:sz w:val="18"/>
                <w:szCs w:val="18"/>
              </w:rPr>
              <w:t xml:space="preserve"> at College Of Trade Economic And Technique, Ha Dong – Ha Noi</w:t>
            </w:r>
          </w:p>
        </w:tc>
      </w:tr>
      <w:tr w:rsidR="007D385D" w:rsidRPr="003A677F" w14:paraId="16E5765D" w14:textId="77777777" w:rsidTr="00B057C7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2DBB52" w14:textId="7848446B" w:rsidR="007D385D" w:rsidRPr="003A677F" w:rsidRDefault="007D385D" w:rsidP="007D385D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5 – 2016</w:t>
            </w:r>
          </w:p>
        </w:tc>
        <w:tc>
          <w:tcPr>
            <w:tcW w:w="737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3AA438" w14:textId="6EA04BDB" w:rsidR="007D385D" w:rsidRPr="003A677F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APTECH, My Dinh</w:t>
            </w:r>
            <w:r w:rsidR="009E6402">
              <w:rPr>
                <w:rFonts w:ascii="Cambria" w:hAnsi="Cambria"/>
                <w:sz w:val="18"/>
                <w:szCs w:val="18"/>
              </w:rPr>
              <w:t xml:space="preserve"> -</w:t>
            </w:r>
            <w:r>
              <w:rPr>
                <w:rFonts w:ascii="Cambria" w:hAnsi="Cambria"/>
                <w:sz w:val="18"/>
                <w:szCs w:val="18"/>
              </w:rPr>
              <w:t xml:space="preserve"> Ha Noi</w:t>
            </w:r>
          </w:p>
        </w:tc>
      </w:tr>
      <w:tr w:rsidR="007D385D" w:rsidRPr="003A677F" w14:paraId="1F912F9B" w14:textId="77777777" w:rsidTr="00B057C7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4710D" w14:textId="0775BFD9" w:rsidR="007D385D" w:rsidRDefault="007D385D" w:rsidP="007D385D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7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1E028" w14:textId="6C099854" w:rsidR="007D385D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="005132A6"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>)</w:t>
            </w:r>
            <w:r w:rsidR="009E6402">
              <w:rPr>
                <w:rFonts w:ascii="Cambria" w:hAnsi="Cambria"/>
                <w:sz w:val="18"/>
                <w:szCs w:val="18"/>
              </w:rPr>
              <w:t xml:space="preserve"> -</w:t>
            </w:r>
            <w:r>
              <w:rPr>
                <w:rFonts w:ascii="Cambria" w:hAnsi="Cambria"/>
                <w:sz w:val="18"/>
                <w:szCs w:val="18"/>
              </w:rPr>
              <w:t xml:space="preserve">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 w:rsidR="009E6402">
              <w:rPr>
                <w:rFonts w:ascii="Cambria" w:hAnsi="Cambria"/>
                <w:sz w:val="18"/>
                <w:szCs w:val="18"/>
              </w:rPr>
              <w:t xml:space="preserve"> -</w:t>
            </w:r>
            <w:r>
              <w:rPr>
                <w:rFonts w:ascii="Cambria" w:hAnsi="Cambria"/>
                <w:sz w:val="18"/>
                <w:szCs w:val="18"/>
              </w:rPr>
              <w:t xml:space="preserve"> HCM City.</w:t>
            </w:r>
          </w:p>
        </w:tc>
      </w:tr>
      <w:tr w:rsidR="006F36AE" w:rsidRPr="003A677F" w14:paraId="18E1327B" w14:textId="77777777" w:rsidTr="008221CB">
        <w:trPr>
          <w:gridAfter w:val="1"/>
          <w:wAfter w:w="25" w:type="dxa"/>
          <w:trHeight w:val="294"/>
        </w:trPr>
        <w:tc>
          <w:tcPr>
            <w:tcW w:w="950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0DE261C" w14:textId="77777777" w:rsidR="006F36AE" w:rsidRPr="003A677F" w:rsidRDefault="006F36AE" w:rsidP="007D385D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7D385D" w:rsidRPr="003A677F" w14:paraId="4AFC3EBD" w14:textId="77777777" w:rsidTr="00A94988">
        <w:trPr>
          <w:gridAfter w:val="1"/>
          <w:wAfter w:w="25" w:type="dxa"/>
          <w:trHeight w:val="322"/>
        </w:trPr>
        <w:tc>
          <w:tcPr>
            <w:tcW w:w="95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14:paraId="37E71758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MPLOYMENT HISTORY</w:t>
            </w:r>
          </w:p>
        </w:tc>
      </w:tr>
      <w:tr w:rsidR="007D385D" w:rsidRPr="003A677F" w14:paraId="294DB76A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3450F" w14:textId="77777777" w:rsidR="007D385D" w:rsidRPr="003A677F" w:rsidRDefault="007D385D" w:rsidP="00926FC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 xml:space="preserve">From: </w:t>
            </w:r>
            <w:r>
              <w:rPr>
                <w:rFonts w:ascii="Cambria" w:hAnsi="Cambria"/>
                <w:sz w:val="18"/>
                <w:szCs w:val="18"/>
              </w:rPr>
              <w:t>6/2016</w:t>
            </w:r>
          </w:p>
          <w:p w14:paraId="31F5D014" w14:textId="4A70BD82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To:</w:t>
            </w:r>
            <w:r>
              <w:rPr>
                <w:rFonts w:ascii="Cambria" w:hAnsi="Cambria"/>
                <w:sz w:val="18"/>
                <w:szCs w:val="18"/>
              </w:rPr>
              <w:t xml:space="preserve"> 4 / 201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04B1A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Company nam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17305" w14:textId="6174703C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r w:rsidR="00E10D4A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C</w:t>
            </w:r>
            <w:r w:rsidR="009E6402">
              <w:rPr>
                <w:rFonts w:ascii="Cambria" w:hAnsi="Cambria"/>
                <w:sz w:val="18"/>
                <w:szCs w:val="18"/>
              </w:rPr>
              <w:t>, My Dinh – Ha Noi.</w:t>
            </w:r>
          </w:p>
        </w:tc>
      </w:tr>
      <w:tr w:rsidR="007D385D" w:rsidRPr="003A677F" w14:paraId="0D90B536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B601F" w14:textId="77777777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A6E6A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20258" w14:textId="6D8AC705" w:rsidR="007D385D" w:rsidRPr="003A677F" w:rsidRDefault="007D385D" w:rsidP="00E10D4A">
            <w:pPr>
              <w:spacing w:after="0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.Net</w:t>
            </w:r>
            <w:r w:rsidR="00E10D4A">
              <w:rPr>
                <w:rFonts w:ascii="Cambria" w:eastAsia="Times New Roman" w:hAnsi="Cambria"/>
                <w:color w:val="000000"/>
                <w:sz w:val="18"/>
                <w:szCs w:val="18"/>
              </w:rPr>
              <w:t>,</w:t>
            </w: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Developer</w:t>
            </w:r>
            <w:r w:rsidR="006E7CEF">
              <w:rPr>
                <w:rFonts w:ascii="Cambria" w:eastAsia="Times New Roman" w:hAnsi="Cambria"/>
                <w:color w:val="000000"/>
                <w:sz w:val="18"/>
                <w:szCs w:val="18"/>
              </w:rPr>
              <w:t>.</w:t>
            </w:r>
          </w:p>
        </w:tc>
      </w:tr>
      <w:tr w:rsidR="007D385D" w:rsidRPr="003A677F" w14:paraId="4818B839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EF46C" w14:textId="77777777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E141B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description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7D832" w14:textId="0001F78B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Software Development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7D385D" w:rsidRPr="003A677F" w14:paraId="034E3EA7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DF64" w14:textId="75AE0959" w:rsidR="007D385D" w:rsidRPr="003A677F" w:rsidRDefault="007D385D" w:rsidP="00926FC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 xml:space="preserve">From: </w:t>
            </w:r>
            <w:r w:rsidR="00926FCA">
              <w:rPr>
                <w:rFonts w:ascii="Cambria" w:hAnsi="Cambria"/>
                <w:sz w:val="18"/>
                <w:szCs w:val="18"/>
              </w:rPr>
              <w:t>4/2017</w:t>
            </w:r>
          </w:p>
          <w:p w14:paraId="26D026A3" w14:textId="1A453EA2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To: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="00926FCA">
              <w:rPr>
                <w:rFonts w:ascii="Cambria" w:hAnsi="Cambria"/>
                <w:sz w:val="18"/>
                <w:szCs w:val="18"/>
              </w:rPr>
              <w:t>10/201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71535" w14:textId="76646B6D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Company nam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54B7F" w14:textId="23C37E77" w:rsidR="007D385D" w:rsidRPr="003A677F" w:rsidRDefault="007D385D" w:rsidP="009E6402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Sutrix Solutions</w:t>
            </w:r>
            <w:r w:rsidR="009E6402">
              <w:rPr>
                <w:rFonts w:ascii="Cambria" w:hAnsi="Cambria"/>
                <w:sz w:val="18"/>
                <w:szCs w:val="18"/>
              </w:rPr>
              <w:t>, Tan Binh - HCM City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7D385D" w:rsidRPr="003A677F" w14:paraId="535D6344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09F4C" w14:textId="478D55E3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BD118" w14:textId="057A1BA1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5F2E" w14:textId="66823230" w:rsidR="007D385D" w:rsidRPr="003A677F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Java developer</w:t>
            </w:r>
            <w:r w:rsidR="006E7CEF">
              <w:rPr>
                <w:rFonts w:ascii="Cambria" w:eastAsia="Times New Roman" w:hAnsi="Cambria"/>
                <w:color w:val="000000"/>
                <w:sz w:val="18"/>
                <w:szCs w:val="18"/>
              </w:rPr>
              <w:t>.</w:t>
            </w:r>
          </w:p>
        </w:tc>
      </w:tr>
      <w:tr w:rsidR="007D385D" w:rsidRPr="003A677F" w14:paraId="3FF3C886" w14:textId="77777777" w:rsidTr="00A974EF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D7211" w14:textId="77777777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A3CF" w14:textId="388299AC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description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2076E" w14:textId="2BCC391A" w:rsidR="007D385D" w:rsidRPr="003A677F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Software Development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31791" w:rsidRPr="003A677F" w14:paraId="6D7583A3" w14:textId="77777777" w:rsidTr="00D149B2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33D9C" w14:textId="0EA2D2B6" w:rsidR="00F31791" w:rsidRPr="003A677F" w:rsidRDefault="00F31791" w:rsidP="00F31791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 xml:space="preserve">From: </w:t>
            </w:r>
            <w:r>
              <w:rPr>
                <w:rFonts w:ascii="Cambria" w:hAnsi="Cambria"/>
                <w:sz w:val="18"/>
                <w:szCs w:val="18"/>
              </w:rPr>
              <w:t>10</w:t>
            </w:r>
            <w:r>
              <w:rPr>
                <w:rFonts w:ascii="Cambria" w:hAnsi="Cambria"/>
                <w:sz w:val="18"/>
                <w:szCs w:val="18"/>
              </w:rPr>
              <w:t>/201</w:t>
            </w:r>
            <w:r>
              <w:rPr>
                <w:rFonts w:ascii="Cambria" w:hAnsi="Cambria"/>
                <w:sz w:val="18"/>
                <w:szCs w:val="18"/>
              </w:rPr>
              <w:t>7</w:t>
            </w:r>
          </w:p>
          <w:p w14:paraId="1FB97819" w14:textId="17CF4CBC" w:rsidR="00F31791" w:rsidRPr="003A677F" w:rsidRDefault="00F31791" w:rsidP="00F31791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To:</w:t>
            </w:r>
            <w:r>
              <w:rPr>
                <w:rFonts w:ascii="Cambria" w:hAnsi="Cambria"/>
                <w:sz w:val="18"/>
                <w:szCs w:val="18"/>
              </w:rPr>
              <w:t xml:space="preserve"> Now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12D2D" w14:textId="5FC148E4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Company nam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6EE5DF" w14:textId="1DD77406" w:rsidR="00F31791" w:rsidRPr="003A677F" w:rsidRDefault="00F31791" w:rsidP="00AE5624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AE5624">
              <w:rPr>
                <w:rFonts w:ascii="Cambria" w:hAnsi="Cambria"/>
                <w:sz w:val="18"/>
                <w:szCs w:val="18"/>
              </w:rPr>
              <w:t xml:space="preserve">, </w:t>
            </w:r>
            <w:r w:rsidR="00AE5624"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31791" w:rsidRPr="003A677F" w14:paraId="780BDB7F" w14:textId="77777777" w:rsidTr="00D149B2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7E612" w14:textId="77777777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22311" w14:textId="15162A33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83DE8" w14:textId="54B75DBB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Java developer</w:t>
            </w:r>
            <w:r w:rsidR="006E7CEF">
              <w:rPr>
                <w:rFonts w:ascii="Cambria" w:eastAsia="Times New Roman" w:hAnsi="Cambria"/>
                <w:color w:val="000000"/>
                <w:sz w:val="18"/>
                <w:szCs w:val="18"/>
              </w:rPr>
              <w:t>.</w:t>
            </w:r>
          </w:p>
        </w:tc>
      </w:tr>
      <w:tr w:rsidR="00F31791" w:rsidRPr="003A677F" w14:paraId="36E9C657" w14:textId="77777777" w:rsidTr="00A974EF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09ED4" w14:textId="77777777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A296C" w14:textId="0E5D9210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description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D831" w14:textId="1993AD1F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Software Development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31791" w:rsidRPr="003A677F" w14:paraId="3E2D1001" w14:textId="77777777" w:rsidTr="008221CB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063507" w14:textId="77777777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</w:p>
        </w:tc>
      </w:tr>
      <w:tr w:rsidR="00F31791" w:rsidRPr="006F36AE" w14:paraId="4AB0E670" w14:textId="77777777" w:rsidTr="008221CB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ADB509F" w14:textId="7DE37DD0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A974EF">
              <w:rPr>
                <w:rFonts w:ascii="Cambria" w:eastAsia="Times New Roman" w:hAnsi="Cambria"/>
                <w:b/>
                <w:color w:val="000000"/>
                <w:sz w:val="24"/>
                <w:szCs w:val="18"/>
              </w:rPr>
              <w:t>OBJECTIVE</w:t>
            </w:r>
          </w:p>
        </w:tc>
      </w:tr>
      <w:tr w:rsidR="00F31791" w:rsidRPr="003A677F" w14:paraId="4C7D2F4A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581E9" w14:textId="74366D8B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771" w:right="717" w:firstLine="0"/>
              <w:rPr>
                <w:rFonts w:ascii="Cambria" w:hAnsi="Cambria"/>
                <w:sz w:val="20"/>
                <w:szCs w:val="20"/>
              </w:rPr>
            </w:pPr>
            <w:r w:rsidRPr="005A02C4">
              <w:rPr>
                <w:rFonts w:ascii="Cambria" w:hAnsi="Cambria"/>
                <w:sz w:val="20"/>
                <w:szCs w:val="20"/>
              </w:rPr>
              <w:t>Learning and working to improve my skill of programming, Learn more and more to training myself to fit all of environment and job requirements.</w:t>
            </w:r>
          </w:p>
          <w:p w14:paraId="616A77A7" w14:textId="2C5EAC1F" w:rsidR="00F31791" w:rsidRPr="005A02C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771" w:right="717" w:firstLine="0"/>
              <w:rPr>
                <w:rFonts w:ascii="Cambria" w:hAnsi="Cambria"/>
                <w:sz w:val="20"/>
                <w:szCs w:val="20"/>
              </w:rPr>
            </w:pPr>
            <w:r w:rsidRPr="003C05C6">
              <w:rPr>
                <w:rFonts w:ascii="Cambria" w:hAnsi="Cambria"/>
                <w:sz w:val="20"/>
                <w:szCs w:val="20"/>
              </w:rPr>
              <w:t>Quickly to approach the new technology, software. Friendly with every colleague, staff. Become the trustworthy staff in the company.</w:t>
            </w:r>
          </w:p>
        </w:tc>
      </w:tr>
      <w:tr w:rsidR="005B01E5" w:rsidRPr="003A677F" w14:paraId="73595FC6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89E135B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0FE24C55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4E683C68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5C50D71B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2BBF1336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4B438AEA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4BF68470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08746FB5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24591481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707F9114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4F3CF493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F31791" w:rsidRPr="003A677F" w14:paraId="66BA225B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F31791" w:rsidRPr="00E10D4A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lastRenderedPageBreak/>
              <w:t>WORKING EXPERIENCE</w:t>
            </w:r>
          </w:p>
        </w:tc>
      </w:tr>
      <w:tr w:rsidR="00F31791" w:rsidRPr="003A677F" w14:paraId="25CC90C0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C799B" w14:textId="5BD7DA98" w:rsidR="00F31791" w:rsidRPr="0010648B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10648B">
              <w:rPr>
                <w:rFonts w:ascii="Cambria" w:hAnsi="Cambria"/>
                <w:b/>
                <w:sz w:val="20"/>
                <w:szCs w:val="20"/>
              </w:rPr>
              <w:t>From 6/2016 To 4/2017 : Vasontel Telecommunication Services Joint Stock Company</w:t>
            </w:r>
          </w:p>
          <w:p w14:paraId="6E8C4D23" w14:textId="32A299E3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0"/>
                <w:szCs w:val="20"/>
              </w:rPr>
              <w:t>Position:</w:t>
            </w:r>
            <w:r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Java Deverloper (J2EE). And .Net Developer (MVC.net)</w:t>
            </w:r>
          </w:p>
          <w:p w14:paraId="008F9EC8" w14:textId="7E1BF309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000639">
              <w:rPr>
                <w:rFonts w:ascii="Cambria" w:hAnsi="Cambria"/>
                <w:b/>
                <w:sz w:val="20"/>
                <w:szCs w:val="20"/>
              </w:rPr>
              <w:t>Description:</w:t>
            </w:r>
            <w:r>
              <w:rPr>
                <w:rFonts w:ascii="Cambria" w:hAnsi="Cambria"/>
                <w:sz w:val="20"/>
                <w:szCs w:val="20"/>
              </w:rPr>
              <w:t xml:space="preserve"> developing, maintainaning the server and client Java (Swing MVC, Strut 2), C# (MVC.net).To meet the requirement of customer.</w:t>
            </w:r>
          </w:p>
          <w:p w14:paraId="5038FFDD" w14:textId="419A0165" w:rsidR="00F31791" w:rsidRPr="00E67DF0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E67DF0">
              <w:rPr>
                <w:rFonts w:ascii="Cambria" w:hAnsi="Cambria"/>
                <w:b/>
                <w:sz w:val="20"/>
                <w:szCs w:val="20"/>
              </w:rPr>
              <w:t>Project:</w:t>
            </w:r>
          </w:p>
          <w:p w14:paraId="2263F0AE" w14:textId="77777777" w:rsidR="00F31791" w:rsidRPr="00E67DF0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</w:rPr>
            </w:pPr>
            <w:r w:rsidRPr="00E67DF0">
              <w:rPr>
                <w:rFonts w:ascii="Cambria" w:hAnsi="Cambria"/>
                <w:b/>
                <w:sz w:val="20"/>
                <w:szCs w:val="20"/>
              </w:rPr>
              <w:t xml:space="preserve">* </w:t>
            </w:r>
            <w:r w:rsidRPr="00E67DF0">
              <w:rPr>
                <w:rFonts w:ascii="Cambria" w:hAnsi="Cambria"/>
                <w:b/>
              </w:rPr>
              <w:t>Nap365</w:t>
            </w:r>
            <w:r w:rsidRPr="00E67DF0">
              <w:rPr>
                <w:rFonts w:ascii="Cambria" w:hAnsi="Cambria"/>
              </w:rPr>
              <w:t xml:space="preserve">: </w:t>
            </w:r>
          </w:p>
          <w:p w14:paraId="0B3E2FBE" w14:textId="175EB507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b/>
                <w:sz w:val="20"/>
                <w:szCs w:val="20"/>
              </w:rPr>
              <w:t xml:space="preserve">+ </w:t>
            </w:r>
            <w:r w:rsidRPr="00BE6ADD">
              <w:rPr>
                <w:rFonts w:ascii="Cambria" w:hAnsi="Cambria"/>
                <w:sz w:val="20"/>
                <w:szCs w:val="20"/>
              </w:rPr>
              <w:t>It is a web-based application that helps people to manage, buy and sell cards. The most  common type of cards is the mobile card. The system contains two parts: the Administrator system and the User system. Nap365 was deployed to nap365.com</w:t>
            </w:r>
            <w:r w:rsidRPr="00BE6ADD">
              <w:rPr>
                <w:rFonts w:ascii="Cambria" w:eastAsia="Times New Roman" w:hAnsi="Cambria" w:cs="Times New Roman"/>
                <w:sz w:val="20"/>
                <w:szCs w:val="20"/>
              </w:rPr>
              <w:t xml:space="preserve">. </w:t>
            </w:r>
          </w:p>
          <w:p w14:paraId="6973A9DE" w14:textId="66968565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BE6ADD">
              <w:rPr>
                <w:rFonts w:ascii="Cambria" w:hAnsi="Cambria"/>
                <w:b/>
                <w:sz w:val="20"/>
                <w:szCs w:val="20"/>
              </w:rPr>
              <w:t>Language/framework</w:t>
            </w:r>
            <w:r w:rsidRPr="00BE6ADD">
              <w:rPr>
                <w:rFonts w:ascii="Cambria" w:hAnsi="Cambria"/>
                <w:sz w:val="20"/>
                <w:szCs w:val="20"/>
              </w:rPr>
              <w:t>:  Java Spring framework for the Administrator system and MVC.net for the User system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1696086F" w14:textId="4916FCC5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BE6ADD">
              <w:rPr>
                <w:rFonts w:ascii="Cambria" w:hAnsi="Cambria"/>
                <w:b/>
                <w:sz w:val="20"/>
                <w:szCs w:val="20"/>
              </w:rPr>
              <w:t>Version control</w:t>
            </w:r>
            <w:r w:rsidRPr="00BE6ADD">
              <w:rPr>
                <w:rFonts w:ascii="Cambria" w:hAnsi="Cambria"/>
                <w:sz w:val="20"/>
                <w:szCs w:val="20"/>
              </w:rPr>
              <w:t>: SVN.</w:t>
            </w:r>
          </w:p>
          <w:p w14:paraId="02C60E9D" w14:textId="2B693E7C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>
              <w:rPr>
                <w:rFonts w:ascii="Cambria" w:hAnsi="Cambria"/>
                <w:sz w:val="20"/>
                <w:szCs w:val="20"/>
              </w:rPr>
              <w:t>: Ubuntu</w:t>
            </w:r>
            <w:r w:rsidRPr="00BE6ADD">
              <w:rPr>
                <w:rFonts w:ascii="Cambria" w:hAnsi="Cambria"/>
                <w:sz w:val="20"/>
                <w:szCs w:val="20"/>
              </w:rPr>
              <w:t>, Window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C454C16" w14:textId="0D07DD3E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Tool</w:t>
            </w:r>
            <w:r w:rsidRPr="00BE6ADD">
              <w:rPr>
                <w:rFonts w:ascii="Cambria" w:hAnsi="Cambria"/>
                <w:sz w:val="20"/>
                <w:szCs w:val="20"/>
              </w:rPr>
              <w:t>: Visual studio, eclipse, netbean, intelij, notepad ++ , sublime…</w:t>
            </w:r>
          </w:p>
          <w:p w14:paraId="01BF55C4" w14:textId="68E94020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My responsibility</w:t>
            </w:r>
            <w:r w:rsidRPr="00BE6ADD">
              <w:rPr>
                <w:rFonts w:ascii="Cambria" w:hAnsi="Cambria"/>
                <w:sz w:val="20"/>
                <w:szCs w:val="20"/>
              </w:rPr>
              <w:t>: Fullstack developer.</w:t>
            </w:r>
          </w:p>
          <w:p w14:paraId="574DF712" w14:textId="37885912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Team</w:t>
            </w:r>
            <w:r w:rsidRPr="00BE6ADD">
              <w:rPr>
                <w:rFonts w:ascii="Cambria" w:hAnsi="Cambria"/>
                <w:sz w:val="20"/>
                <w:szCs w:val="20"/>
              </w:rPr>
              <w:t>: 1 leader and 2 members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0BB7B26" w14:textId="77777777" w:rsidR="00F31791" w:rsidRPr="00BE6ADD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</w:p>
          <w:p w14:paraId="566CD52B" w14:textId="276FDB81" w:rsidR="00F31791" w:rsidRPr="00BE6ADD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b/>
                <w:sz w:val="20"/>
                <w:szCs w:val="20"/>
              </w:rPr>
              <w:t>*Facebook Fanpage Manager:</w:t>
            </w:r>
            <w:r w:rsidRPr="00BE6ADD">
              <w:rPr>
                <w:rFonts w:ascii="Cambria" w:hAnsi="Cambria"/>
                <w:sz w:val="20"/>
                <w:szCs w:val="20"/>
              </w:rPr>
              <w:t xml:space="preserve"> The application web project makes it easier to manage and control Facebook pag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36B5ED6" w14:textId="2E5C2C99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>+ The site will auto-scan all the comments of the customer to check whether they need to buy products, auto-reply comment, make new private chat to the customer, hide every comment that contains an address or a phone number, auto add new order and save the order with every information into the database</w:t>
            </w:r>
          </w:p>
          <w:p w14:paraId="0AEAA69A" w14:textId="32587A42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Language/framework</w:t>
            </w:r>
            <w:r w:rsidRPr="00BE6ADD">
              <w:rPr>
                <w:rFonts w:ascii="Cambria" w:hAnsi="Cambria"/>
                <w:sz w:val="20"/>
                <w:szCs w:val="20"/>
              </w:rPr>
              <w:t>:</w:t>
            </w:r>
            <w:r>
              <w:rPr>
                <w:rFonts w:ascii="Cambria" w:hAnsi="Cambria"/>
                <w:sz w:val="20"/>
                <w:szCs w:val="20"/>
              </w:rPr>
              <w:t xml:space="preserve"> C#, MVC.net, LinQ,</w:t>
            </w:r>
            <w:r w:rsidRPr="00BE6ADD">
              <w:rPr>
                <w:rFonts w:ascii="Cambria" w:hAnsi="Cambria"/>
                <w:sz w:val="20"/>
                <w:szCs w:val="20"/>
              </w:rPr>
              <w:t xml:space="preserve"> Javascript , Facebook Graph API. </w:t>
            </w:r>
          </w:p>
          <w:p w14:paraId="3B7CA990" w14:textId="2B7987B9" w:rsidR="00F31791" w:rsidRPr="00BE6ADD" w:rsidRDefault="00F31791" w:rsidP="00F31791">
            <w:pPr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Version control</w:t>
            </w:r>
            <w:r w:rsidRPr="00BE6ADD">
              <w:rPr>
                <w:rFonts w:ascii="Cambria" w:hAnsi="Cambria"/>
                <w:sz w:val="20"/>
                <w:szCs w:val="20"/>
              </w:rPr>
              <w:t>: SVN</w:t>
            </w:r>
            <w:r>
              <w:rPr>
                <w:rFonts w:ascii="Cambria" w:hAnsi="Cambria"/>
                <w:b/>
                <w:sz w:val="20"/>
                <w:szCs w:val="20"/>
              </w:rPr>
              <w:t>.</w:t>
            </w:r>
          </w:p>
          <w:p w14:paraId="14D2BF72" w14:textId="2E8BEB30" w:rsidR="00F31791" w:rsidRPr="00BE6ADD" w:rsidRDefault="00F31791" w:rsidP="00F31791">
            <w:pPr>
              <w:spacing w:after="0" w:line="240" w:lineRule="auto"/>
              <w:ind w:left="1196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 w:rsidRPr="00BE6ADD">
              <w:rPr>
                <w:rFonts w:ascii="Cambria" w:hAnsi="Cambria"/>
                <w:sz w:val="20"/>
                <w:szCs w:val="20"/>
              </w:rPr>
              <w:t xml:space="preserve">: </w:t>
            </w:r>
            <w:r>
              <w:rPr>
                <w:rFonts w:ascii="Cambria" w:hAnsi="Cambria"/>
                <w:sz w:val="20"/>
                <w:szCs w:val="20"/>
              </w:rPr>
              <w:t>Window.</w:t>
            </w:r>
          </w:p>
          <w:p w14:paraId="4720C84E" w14:textId="1EC36756" w:rsidR="00F31791" w:rsidRPr="00BE6ADD" w:rsidRDefault="00F31791" w:rsidP="00F31791">
            <w:pPr>
              <w:spacing w:after="0" w:line="240" w:lineRule="auto"/>
              <w:ind w:left="1196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Tools</w:t>
            </w:r>
            <w:r w:rsidRPr="00BE6ADD">
              <w:rPr>
                <w:rFonts w:ascii="Cambria" w:hAnsi="Cambria"/>
                <w:sz w:val="20"/>
                <w:szCs w:val="20"/>
              </w:rPr>
              <w:t>: Visual studio, notepad ++, sublime...</w:t>
            </w:r>
          </w:p>
          <w:p w14:paraId="5EC89EAD" w14:textId="77777777" w:rsidR="00F31791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  <w:p w14:paraId="24A5A3C8" w14:textId="3B2D40A3" w:rsidR="00F31791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From 6/2017 To</w:t>
            </w:r>
            <w:r w:rsidRPr="0010648B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b/>
                <w:sz w:val="20"/>
                <w:szCs w:val="20"/>
              </w:rPr>
              <w:t>11/2017</w:t>
            </w:r>
            <w:r w:rsidRPr="0010648B">
              <w:rPr>
                <w:rFonts w:ascii="Cambria" w:hAnsi="Cambria"/>
                <w:b/>
                <w:sz w:val="20"/>
                <w:szCs w:val="20"/>
              </w:rPr>
              <w:t xml:space="preserve"> : </w:t>
            </w:r>
            <w:r>
              <w:rPr>
                <w:rFonts w:ascii="Cambria" w:hAnsi="Cambria"/>
                <w:b/>
                <w:sz w:val="20"/>
                <w:szCs w:val="20"/>
              </w:rPr>
              <w:t xml:space="preserve">Sutrix Solitions, </w:t>
            </w:r>
            <w:r w:rsidRPr="00F93FF8">
              <w:rPr>
                <w:rFonts w:ascii="Cambria" w:hAnsi="Cambria"/>
                <w:b/>
                <w:sz w:val="20"/>
                <w:szCs w:val="20"/>
              </w:rPr>
              <w:t>Tan Binh - HCM City</w:t>
            </w:r>
            <w:r>
              <w:rPr>
                <w:rFonts w:ascii="Cambria" w:hAnsi="Cambria"/>
                <w:b/>
                <w:sz w:val="20"/>
                <w:szCs w:val="20"/>
              </w:rPr>
              <w:t>.</w:t>
            </w:r>
          </w:p>
          <w:p w14:paraId="026F8A6F" w14:textId="705883D2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Position</w:t>
            </w:r>
            <w:r>
              <w:rPr>
                <w:rFonts w:ascii="Cambria" w:hAnsi="Cambria"/>
                <w:sz w:val="20"/>
                <w:szCs w:val="20"/>
              </w:rPr>
              <w:t>: Java Developer.</w:t>
            </w:r>
          </w:p>
          <w:p w14:paraId="64E41535" w14:textId="77777777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Description</w:t>
            </w:r>
            <w:r w:rsidRPr="007C36A4">
              <w:rPr>
                <w:rFonts w:ascii="Cambria" w:hAnsi="Cambria"/>
                <w:sz w:val="20"/>
                <w:szCs w:val="20"/>
              </w:rPr>
              <w:t>: Using AEM (Adobe Experience Manager - it's a type of CMS) Framework, to receive data from JBoss server and create components to meet the requirement of the customer.</w:t>
            </w:r>
          </w:p>
          <w:p w14:paraId="7C25590A" w14:textId="781DB77F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Projec</w:t>
            </w:r>
            <w:r>
              <w:rPr>
                <w:rFonts w:ascii="Cambria" w:hAnsi="Cambria"/>
                <w:sz w:val="20"/>
                <w:szCs w:val="20"/>
              </w:rPr>
              <w:t>t: AIA Singapore (aia.com.sg). Develop the content of website.</w:t>
            </w:r>
          </w:p>
          <w:p w14:paraId="51884C10" w14:textId="116F5513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486010">
              <w:rPr>
                <w:rFonts w:ascii="Cambria" w:hAnsi="Cambria"/>
                <w:b/>
                <w:sz w:val="20"/>
                <w:szCs w:val="20"/>
              </w:rPr>
              <w:t>Version control</w:t>
            </w:r>
            <w:r>
              <w:rPr>
                <w:rFonts w:ascii="Cambria" w:hAnsi="Cambria"/>
                <w:sz w:val="20"/>
                <w:szCs w:val="20"/>
              </w:rPr>
              <w:t>: Git.</w:t>
            </w:r>
          </w:p>
          <w:p w14:paraId="6CF32545" w14:textId="34A21CC6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B25259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>
              <w:rPr>
                <w:rFonts w:ascii="Cambria" w:hAnsi="Cambria"/>
                <w:sz w:val="20"/>
                <w:szCs w:val="20"/>
              </w:rPr>
              <w:t>: Ubuntu (Linux).</w:t>
            </w:r>
          </w:p>
          <w:p w14:paraId="084E1C46" w14:textId="71DA2DE2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Tool</w:t>
            </w:r>
            <w:r>
              <w:rPr>
                <w:rFonts w:ascii="Cambria" w:hAnsi="Cambria"/>
                <w:sz w:val="20"/>
                <w:szCs w:val="20"/>
              </w:rPr>
              <w:t>: Eclipse, Intelij.</w:t>
            </w:r>
          </w:p>
          <w:p w14:paraId="2E61FABC" w14:textId="77777777" w:rsidR="00F31791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</w:p>
          <w:p w14:paraId="521592E4" w14:textId="24C8ED48" w:rsidR="00F31791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752DA7">
              <w:rPr>
                <w:rFonts w:ascii="Cambria" w:hAnsi="Cambria"/>
                <w:b/>
                <w:sz w:val="20"/>
                <w:szCs w:val="20"/>
              </w:rPr>
              <w:t>From 11/2017 To Now: UNIT Corporation</w:t>
            </w:r>
            <w:r>
              <w:rPr>
                <w:rFonts w:ascii="Cambria" w:hAnsi="Cambria"/>
                <w:b/>
                <w:sz w:val="20"/>
                <w:szCs w:val="20"/>
              </w:rPr>
              <w:t>.</w:t>
            </w:r>
          </w:p>
          <w:p w14:paraId="704983D9" w14:textId="77777777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Position</w:t>
            </w:r>
            <w:r>
              <w:rPr>
                <w:rFonts w:ascii="Cambria" w:hAnsi="Cambria"/>
                <w:sz w:val="20"/>
                <w:szCs w:val="20"/>
              </w:rPr>
              <w:t>: Java Developer.</w:t>
            </w:r>
          </w:p>
          <w:p w14:paraId="4B43AADD" w14:textId="788A9885" w:rsidR="00F31791" w:rsidRPr="008D312E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Description</w:t>
            </w:r>
            <w:r>
              <w:rPr>
                <w:rFonts w:ascii="Cambria" w:hAnsi="Cambria"/>
                <w:b/>
                <w:sz w:val="20"/>
                <w:szCs w:val="20"/>
              </w:rPr>
              <w:t xml:space="preserve">: </w:t>
            </w:r>
            <w:r>
              <w:rPr>
                <w:rFonts w:ascii="Cambria" w:hAnsi="Cambria"/>
                <w:sz w:val="20"/>
                <w:szCs w:val="20"/>
              </w:rPr>
              <w:t xml:space="preserve">Using Spring, Thymeleaf, Hibernate, Mirage JPA, </w:t>
            </w:r>
            <w:r w:rsidRPr="00752DA7">
              <w:rPr>
                <w:rFonts w:ascii="Cambria" w:hAnsi="Cambria"/>
                <w:sz w:val="20"/>
                <w:szCs w:val="20"/>
              </w:rPr>
              <w:t>SQL-TwoWay</w:t>
            </w:r>
            <w:r>
              <w:rPr>
                <w:rFonts w:ascii="Cambria" w:hAnsi="Cambria"/>
                <w:sz w:val="20"/>
                <w:szCs w:val="20"/>
              </w:rPr>
              <w:t xml:space="preserve"> to build the website application.</w:t>
            </w:r>
          </w:p>
          <w:p w14:paraId="5DB78B9B" w14:textId="6CF31552" w:rsidR="00F31791" w:rsidRPr="008D312E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Project: </w:t>
            </w:r>
            <w:r>
              <w:rPr>
                <w:rFonts w:ascii="Cambria" w:hAnsi="Cambria"/>
                <w:sz w:val="20"/>
                <w:szCs w:val="20"/>
              </w:rPr>
              <w:t xml:space="preserve">Aviva </w:t>
            </w:r>
            <w:r w:rsidRPr="008D312E">
              <w:rPr>
                <w:rFonts w:ascii="Cambria" w:hAnsi="Cambria"/>
                <w:sz w:val="20"/>
                <w:szCs w:val="20"/>
              </w:rPr>
              <w:t>insuranc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064BF70D" w14:textId="6D6F2329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Version control: </w:t>
            </w:r>
            <w:r>
              <w:rPr>
                <w:rFonts w:ascii="Cambria" w:hAnsi="Cambria"/>
                <w:sz w:val="20"/>
                <w:szCs w:val="20"/>
              </w:rPr>
              <w:t xml:space="preserve">SVN </w:t>
            </w:r>
          </w:p>
          <w:p w14:paraId="2B516A7E" w14:textId="5CB3D2D0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B25259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>
              <w:rPr>
                <w:rFonts w:ascii="Cambria" w:hAnsi="Cambria"/>
                <w:sz w:val="20"/>
                <w:szCs w:val="20"/>
              </w:rPr>
              <w:t>: Windows 10.</w:t>
            </w:r>
          </w:p>
          <w:p w14:paraId="4485CB5F" w14:textId="3E8D3782" w:rsidR="00F31791" w:rsidRPr="00752DA7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Tool: </w:t>
            </w:r>
            <w:r>
              <w:rPr>
                <w:rFonts w:ascii="Cambria" w:hAnsi="Cambria"/>
                <w:sz w:val="20"/>
                <w:szCs w:val="20"/>
              </w:rPr>
              <w:t>Eclipse</w:t>
            </w:r>
          </w:p>
          <w:p w14:paraId="55FEA9FF" w14:textId="0EC5F14C" w:rsidR="00F31791" w:rsidRPr="00752DA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0B02E0CB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3C6BDD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3EE1FF01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55C9EEFB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2F6148" w:rsidRPr="003A677F" w14:paraId="4F143E0B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3397513C" w14:textId="77777777" w:rsidR="002F6148" w:rsidRPr="00443877" w:rsidRDefault="002F6148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3E20DD15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6A1837C8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2F6148" w:rsidRPr="003A677F" w14:paraId="4B4F58F1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5FD36179" w14:textId="77777777" w:rsidR="002F6148" w:rsidRPr="00443877" w:rsidRDefault="002F6148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1A4D23E0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6A47B1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1A7B4820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29ADF74" w14:textId="068AA515" w:rsidR="00F31791" w:rsidRPr="00D8116E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F31791" w:rsidRPr="003A677F" w14:paraId="793C8B7B" w14:textId="77777777" w:rsidTr="00740EA0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D81D97" w14:textId="2A3F08FA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 xml:space="preserve">Language/Programing:  </w:t>
            </w:r>
          </w:p>
          <w:p w14:paraId="25FB275A" w14:textId="5EF3FCCD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ava, C#, Html-Css, javascript.</w:t>
            </w:r>
          </w:p>
          <w:p w14:paraId="70DF79C6" w14:textId="63EFBB0F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>Operating Systems:</w:t>
            </w:r>
          </w:p>
          <w:p w14:paraId="484F9D16" w14:textId="0F351F23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irosoft Windows, Linux (ubuntu, elementary OS).</w:t>
            </w:r>
          </w:p>
          <w:p w14:paraId="03F82981" w14:textId="5AC6BA90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>Database</w:t>
            </w: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  <w:p w14:paraId="19C0D3BA" w14:textId="32726500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ySQL, PostgreSQL, MsSql.</w:t>
            </w:r>
          </w:p>
          <w:p w14:paraId="699978B4" w14:textId="14F00ADF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>Other</w:t>
            </w: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  <w:p w14:paraId="3FB88B13" w14:textId="57DDB758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nglish (Reading, Writing).</w:t>
            </w:r>
          </w:p>
          <w:p w14:paraId="047435B1" w14:textId="4E60E4B8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Office skills : Word, Sheet Caculator, slide (micrsoft offce, calibre, king office, Visio). </w:t>
            </w:r>
          </w:p>
        </w:tc>
      </w:tr>
      <w:tr w:rsidR="00F31791" w:rsidRPr="003A677F" w14:paraId="5775D767" w14:textId="77777777" w:rsidTr="00740EA0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49635D" w14:textId="77777777" w:rsidR="00F31791" w:rsidRPr="00D63294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F31791" w:rsidRPr="003A677F" w14:paraId="740E5D1F" w14:textId="77777777" w:rsidTr="00740EA0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AC2F3C4" w14:textId="27088408" w:rsidR="00F31791" w:rsidRPr="008221CB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ADVANTAGE</w:t>
            </w:r>
          </w:p>
        </w:tc>
      </w:tr>
      <w:tr w:rsidR="00F31791" w:rsidRPr="003A677F" w14:paraId="7AA55553" w14:textId="77777777" w:rsidTr="00D8116E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F96DA" w14:textId="77777777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Have the ability to research fast, eager to learn new things from anyone.</w:t>
            </w:r>
          </w:p>
          <w:p w14:paraId="4FF68263" w14:textId="77777777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Hard working for the task, finish the task before the deadline and never affect to other people in the team. Always ready for overtime if deadline close to the project.</w:t>
            </w:r>
          </w:p>
          <w:p w14:paraId="5DFFCDAC" w14:textId="04CC5881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Friendly, always build a good relationship with all of the members in organization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2CC77377" w14:textId="2E6BF10E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High responsibility for work, willingness to take responsibility for errors caus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  <w:bookmarkStart w:id="0" w:name="_GoBack"/>
        <w:bookmarkEnd w:id="0"/>
      </w:tr>
      <w:tr w:rsidR="00F31791" w:rsidRPr="003A677F" w14:paraId="079BC3EE" w14:textId="77777777" w:rsidTr="000E233F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335DA2" w14:textId="77777777" w:rsidR="00F31791" w:rsidRPr="000E233F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3DED8ED7" w14:textId="77777777" w:rsidTr="002A0F1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3076655" w14:textId="6A07DADD" w:rsidR="00F31791" w:rsidRPr="002A0F18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2A0F18">
              <w:rPr>
                <w:rFonts w:ascii="Cambria" w:hAnsi="Cambria"/>
                <w:b/>
                <w:sz w:val="24"/>
                <w:szCs w:val="20"/>
              </w:rPr>
              <w:t>HOBBIES</w:t>
            </w:r>
          </w:p>
        </w:tc>
      </w:tr>
      <w:tr w:rsidR="00F31791" w:rsidRPr="003A677F" w14:paraId="551DB7FC" w14:textId="77777777" w:rsidTr="00D8116E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1786A7" w14:textId="77777777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asketball, badminton.</w:t>
            </w:r>
          </w:p>
          <w:p w14:paraId="4B8543F2" w14:textId="7E0B75A8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ing book, and finding news of technology.</w:t>
            </w:r>
          </w:p>
          <w:p w14:paraId="1CFDF145" w14:textId="106B68A4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angout, party, </w:t>
            </w:r>
            <w:r w:rsidRPr="002A0F18">
              <w:rPr>
                <w:rFonts w:ascii="Cambria" w:hAnsi="Cambria"/>
                <w:sz w:val="20"/>
                <w:szCs w:val="20"/>
              </w:rPr>
              <w:t>Outdoor activities</w:t>
            </w:r>
            <w:r>
              <w:rPr>
                <w:rFonts w:ascii="Cambria" w:hAnsi="Cambria"/>
                <w:sz w:val="20"/>
                <w:szCs w:val="20"/>
              </w:rPr>
              <w:t xml:space="preserve"> with everyone. </w:t>
            </w:r>
          </w:p>
        </w:tc>
      </w:tr>
      <w:tr w:rsidR="00F31791" w:rsidRPr="003A677F" w14:paraId="1DCA7144" w14:textId="77777777" w:rsidTr="005F694F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C042AB" w14:textId="77777777" w:rsidR="00F31791" w:rsidRPr="002A0F18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0BB63F26" w14:textId="77777777" w:rsidTr="005F694F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F5219D7" w14:textId="519E4AA2" w:rsidR="00F31791" w:rsidRPr="005F694F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5F694F">
              <w:rPr>
                <w:rFonts w:ascii="Cambria" w:hAnsi="Cambria"/>
                <w:b/>
                <w:sz w:val="24"/>
                <w:szCs w:val="20"/>
              </w:rPr>
              <w:t>SPONSION</w:t>
            </w:r>
          </w:p>
        </w:tc>
      </w:tr>
      <w:tr w:rsidR="00F31791" w:rsidRPr="003A677F" w14:paraId="5675139A" w14:textId="77777777" w:rsidTr="00D8116E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05254E" w14:textId="10CDC537" w:rsidR="00F31791" w:rsidRPr="002A0F18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  <w:r w:rsidRPr="00212D0D">
              <w:rPr>
                <w:rFonts w:ascii="Cambria" w:hAnsi="Cambria"/>
                <w:sz w:val="20"/>
                <w:szCs w:val="20"/>
              </w:rPr>
              <w:t>I am always committed to the quality of the products I produce. Complete the job on time. As well as being careful, the job responsibilities for the partner. With trust and honesty, I will complete all the mission at the organization.</w:t>
            </w:r>
          </w:p>
        </w:tc>
      </w:tr>
    </w:tbl>
    <w:p w14:paraId="11692614" w14:textId="77777777" w:rsidR="00B85B31" w:rsidRDefault="00B85B31" w:rsidP="005F694F"/>
    <w:p w14:paraId="56C02D9F" w14:textId="5CEF2133" w:rsidR="00B85B31" w:rsidRDefault="00B85B31" w:rsidP="00B85B31">
      <w:pPr>
        <w:jc w:val="right"/>
      </w:pPr>
      <w:r w:rsidRPr="00B85B31">
        <w:rPr>
          <w:noProof/>
        </w:rPr>
        <w:drawing>
          <wp:inline distT="0" distB="0" distL="0" distR="0" wp14:anchorId="76683BC2" wp14:editId="76D06FFF">
            <wp:extent cx="952500" cy="952500"/>
            <wp:effectExtent l="0" t="0" r="0" b="0"/>
            <wp:docPr id="3" name="Picture 3" descr="C:\Users\Panda\Desktop\barcod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anda\Desktop\barcode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53B4">
        <w:tab/>
      </w:r>
      <w:r w:rsidR="008353B4">
        <w:tab/>
      </w:r>
    </w:p>
    <w:p w14:paraId="14214D37" w14:textId="5FD0FB79" w:rsidR="00B85B31" w:rsidRPr="00A974EF" w:rsidRDefault="00B85B31" w:rsidP="00B85B31">
      <w:pPr>
        <w:jc w:val="right"/>
      </w:pPr>
      <w:r>
        <w:t>Visit “</w:t>
      </w:r>
      <w:r w:rsidRPr="008505A3">
        <w:rPr>
          <w:b/>
        </w:rPr>
        <w:t>tuanngocptn.github.io</w:t>
      </w:r>
      <w:r>
        <w:t xml:space="preserve">” to get </w:t>
      </w:r>
      <w:r w:rsidRPr="00B85B31">
        <w:t>newest</w:t>
      </w:r>
      <w:r w:rsidR="008505A3">
        <w:t xml:space="preserve"> of </w:t>
      </w:r>
      <w:r w:rsidR="00CA23F2">
        <w:t>CV.</w:t>
      </w:r>
    </w:p>
    <w:sectPr w:rsidR="00B85B31" w:rsidRPr="00A974EF" w:rsidSect="00DF7BE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5FF695" w14:textId="77777777" w:rsidR="001F2156" w:rsidRDefault="001F2156" w:rsidP="00517860">
      <w:pPr>
        <w:spacing w:after="0" w:line="240" w:lineRule="auto"/>
      </w:pPr>
      <w:r>
        <w:separator/>
      </w:r>
    </w:p>
  </w:endnote>
  <w:endnote w:type="continuationSeparator" w:id="0">
    <w:p w14:paraId="1E624E0E" w14:textId="77777777" w:rsidR="001F2156" w:rsidRDefault="001F2156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77777777" w:rsidR="008221CB" w:rsidRPr="00CA1CD1" w:rsidRDefault="008221CB" w:rsidP="00CA1CD1">
    <w:pPr>
      <w:tabs>
        <w:tab w:val="right" w:pos="9180"/>
      </w:tabs>
      <w:rPr>
        <w:rFonts w:ascii="Calibri" w:hAnsi="Calibri"/>
      </w:rPr>
    </w:pPr>
    <w:r>
      <w:rPr>
        <w:rFonts w:ascii="Calibri" w:hAnsi="Calibri"/>
      </w:rPr>
      <w:t>Pham Tuan Ngoc</w:t>
    </w:r>
    <w:r w:rsidRPr="005B6848">
      <w:rPr>
        <w:rFonts w:ascii="Calibri" w:hAnsi="Calibri"/>
      </w:rPr>
      <w:t xml:space="preserve"> - CURRICULUM VITAE</w:t>
    </w:r>
    <w:r>
      <w:rPr>
        <w:rFonts w:ascii="Calibri" w:hAnsi="Calibri"/>
      </w:rPr>
      <w:tab/>
    </w:r>
    <w:r w:rsidRPr="00FD1E7A">
      <w:rPr>
        <w:rFonts w:ascii="Calibri" w:hAnsi="Calibri"/>
      </w:rPr>
      <w:t xml:space="preserve">Page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PAGE </w:instrText>
    </w:r>
    <w:r w:rsidRPr="00FD1E7A">
      <w:rPr>
        <w:rFonts w:ascii="Calibri" w:hAnsi="Calibri"/>
      </w:rPr>
      <w:fldChar w:fldCharType="separate"/>
    </w:r>
    <w:r w:rsidR="00591C13">
      <w:rPr>
        <w:rFonts w:ascii="Calibri" w:hAnsi="Calibri"/>
        <w:noProof/>
      </w:rPr>
      <w:t>3</w:t>
    </w:r>
    <w:r w:rsidRPr="00FD1E7A">
      <w:rPr>
        <w:rFonts w:ascii="Calibri" w:hAnsi="Calibri"/>
      </w:rPr>
      <w:fldChar w:fldCharType="end"/>
    </w:r>
    <w:r w:rsidRPr="00FD1E7A">
      <w:rPr>
        <w:rFonts w:ascii="Calibri" w:hAnsi="Calibri"/>
      </w:rPr>
      <w:t xml:space="preserve"> of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NUMPAGES  </w:instrText>
    </w:r>
    <w:r w:rsidRPr="00FD1E7A">
      <w:rPr>
        <w:rFonts w:ascii="Calibri" w:hAnsi="Calibri"/>
      </w:rPr>
      <w:fldChar w:fldCharType="separate"/>
    </w:r>
    <w:r w:rsidR="00591C13">
      <w:rPr>
        <w:rFonts w:ascii="Calibri" w:hAnsi="Calibri"/>
        <w:noProof/>
      </w:rPr>
      <w:t>3</w:t>
    </w:r>
    <w:r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9627A8" w14:textId="77777777" w:rsidR="001F2156" w:rsidRDefault="001F2156" w:rsidP="00517860">
      <w:pPr>
        <w:spacing w:after="0" w:line="240" w:lineRule="auto"/>
      </w:pPr>
      <w:r>
        <w:separator/>
      </w:r>
    </w:p>
  </w:footnote>
  <w:footnote w:type="continuationSeparator" w:id="0">
    <w:p w14:paraId="11C980C8" w14:textId="77777777" w:rsidR="001F2156" w:rsidRDefault="001F2156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 w15:restartNumberingAfterBreak="0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 w15:restartNumberingAfterBreak="0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3A80"/>
    <w:rsid w:val="00035401"/>
    <w:rsid w:val="00037646"/>
    <w:rsid w:val="00037F62"/>
    <w:rsid w:val="000447A1"/>
    <w:rsid w:val="00044A26"/>
    <w:rsid w:val="00045248"/>
    <w:rsid w:val="00052473"/>
    <w:rsid w:val="00052E87"/>
    <w:rsid w:val="0006417D"/>
    <w:rsid w:val="000646DA"/>
    <w:rsid w:val="00064B04"/>
    <w:rsid w:val="00071644"/>
    <w:rsid w:val="00075033"/>
    <w:rsid w:val="00086468"/>
    <w:rsid w:val="00087B65"/>
    <w:rsid w:val="00087CCF"/>
    <w:rsid w:val="0009062E"/>
    <w:rsid w:val="00090B4F"/>
    <w:rsid w:val="0009132C"/>
    <w:rsid w:val="000962B0"/>
    <w:rsid w:val="000966ED"/>
    <w:rsid w:val="000A32AD"/>
    <w:rsid w:val="000B21EA"/>
    <w:rsid w:val="000B7EEA"/>
    <w:rsid w:val="000C24AC"/>
    <w:rsid w:val="000C2552"/>
    <w:rsid w:val="000C2B08"/>
    <w:rsid w:val="000C2FFD"/>
    <w:rsid w:val="000C7C16"/>
    <w:rsid w:val="000D59B4"/>
    <w:rsid w:val="000E0387"/>
    <w:rsid w:val="000E1DA4"/>
    <w:rsid w:val="000E233F"/>
    <w:rsid w:val="000F2FE8"/>
    <w:rsid w:val="000F42DE"/>
    <w:rsid w:val="00100B5B"/>
    <w:rsid w:val="001056B0"/>
    <w:rsid w:val="0010648B"/>
    <w:rsid w:val="0011170A"/>
    <w:rsid w:val="001153D3"/>
    <w:rsid w:val="001162AC"/>
    <w:rsid w:val="00121846"/>
    <w:rsid w:val="00126C7A"/>
    <w:rsid w:val="001272E6"/>
    <w:rsid w:val="00130DDD"/>
    <w:rsid w:val="00133704"/>
    <w:rsid w:val="00133AD2"/>
    <w:rsid w:val="00133B76"/>
    <w:rsid w:val="00140ABF"/>
    <w:rsid w:val="00140EA8"/>
    <w:rsid w:val="001424AC"/>
    <w:rsid w:val="0015217E"/>
    <w:rsid w:val="001525A0"/>
    <w:rsid w:val="001602A8"/>
    <w:rsid w:val="0016374E"/>
    <w:rsid w:val="00163BBD"/>
    <w:rsid w:val="001673C9"/>
    <w:rsid w:val="00177C2C"/>
    <w:rsid w:val="00181AEC"/>
    <w:rsid w:val="00183668"/>
    <w:rsid w:val="001837BA"/>
    <w:rsid w:val="0018441B"/>
    <w:rsid w:val="00184DC5"/>
    <w:rsid w:val="00185F35"/>
    <w:rsid w:val="001866D5"/>
    <w:rsid w:val="00191D63"/>
    <w:rsid w:val="00193496"/>
    <w:rsid w:val="001A2714"/>
    <w:rsid w:val="001A3E52"/>
    <w:rsid w:val="001B07A2"/>
    <w:rsid w:val="001B0B07"/>
    <w:rsid w:val="001B424B"/>
    <w:rsid w:val="001C5825"/>
    <w:rsid w:val="001C76A9"/>
    <w:rsid w:val="001E1655"/>
    <w:rsid w:val="001E524B"/>
    <w:rsid w:val="001F2156"/>
    <w:rsid w:val="001F3CB3"/>
    <w:rsid w:val="001F532A"/>
    <w:rsid w:val="001F5CEB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2723"/>
    <w:rsid w:val="00293791"/>
    <w:rsid w:val="002A0F18"/>
    <w:rsid w:val="002A16C0"/>
    <w:rsid w:val="002A2199"/>
    <w:rsid w:val="002A2AC5"/>
    <w:rsid w:val="002A2C23"/>
    <w:rsid w:val="002B0C19"/>
    <w:rsid w:val="002B5C12"/>
    <w:rsid w:val="002C23DC"/>
    <w:rsid w:val="002C7171"/>
    <w:rsid w:val="002C718F"/>
    <w:rsid w:val="002D57C2"/>
    <w:rsid w:val="002D5B20"/>
    <w:rsid w:val="002D5C88"/>
    <w:rsid w:val="002D5EFB"/>
    <w:rsid w:val="002D5F8C"/>
    <w:rsid w:val="002D631B"/>
    <w:rsid w:val="002D6482"/>
    <w:rsid w:val="002D7903"/>
    <w:rsid w:val="002E144C"/>
    <w:rsid w:val="002E4FDD"/>
    <w:rsid w:val="002E50DE"/>
    <w:rsid w:val="002E5E85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7359"/>
    <w:rsid w:val="003239B4"/>
    <w:rsid w:val="00331706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595A"/>
    <w:rsid w:val="00375F96"/>
    <w:rsid w:val="003801DF"/>
    <w:rsid w:val="00391FE9"/>
    <w:rsid w:val="00397737"/>
    <w:rsid w:val="00397DE7"/>
    <w:rsid w:val="003A0DD0"/>
    <w:rsid w:val="003A49F6"/>
    <w:rsid w:val="003A53A4"/>
    <w:rsid w:val="003A60C0"/>
    <w:rsid w:val="003A677F"/>
    <w:rsid w:val="003B1806"/>
    <w:rsid w:val="003B2D7A"/>
    <w:rsid w:val="003B3360"/>
    <w:rsid w:val="003C05C6"/>
    <w:rsid w:val="003C18FF"/>
    <w:rsid w:val="003D0313"/>
    <w:rsid w:val="003D1FF4"/>
    <w:rsid w:val="003D3E28"/>
    <w:rsid w:val="003D5ED7"/>
    <w:rsid w:val="003D72F3"/>
    <w:rsid w:val="003D7C8B"/>
    <w:rsid w:val="003E0AEE"/>
    <w:rsid w:val="003E5015"/>
    <w:rsid w:val="003F3E95"/>
    <w:rsid w:val="003F616C"/>
    <w:rsid w:val="003F701D"/>
    <w:rsid w:val="003F743A"/>
    <w:rsid w:val="003F7C22"/>
    <w:rsid w:val="00404F6E"/>
    <w:rsid w:val="004062AA"/>
    <w:rsid w:val="00407078"/>
    <w:rsid w:val="00411F31"/>
    <w:rsid w:val="00413E58"/>
    <w:rsid w:val="00417F89"/>
    <w:rsid w:val="004244AD"/>
    <w:rsid w:val="00430FCD"/>
    <w:rsid w:val="004342DB"/>
    <w:rsid w:val="004436FD"/>
    <w:rsid w:val="00443877"/>
    <w:rsid w:val="00444D78"/>
    <w:rsid w:val="004463F3"/>
    <w:rsid w:val="00450215"/>
    <w:rsid w:val="00452CC4"/>
    <w:rsid w:val="0045431D"/>
    <w:rsid w:val="00454779"/>
    <w:rsid w:val="00454D45"/>
    <w:rsid w:val="00457F65"/>
    <w:rsid w:val="00462134"/>
    <w:rsid w:val="004633B8"/>
    <w:rsid w:val="00467D1E"/>
    <w:rsid w:val="00470C48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B0EDE"/>
    <w:rsid w:val="004B22C9"/>
    <w:rsid w:val="004B39AC"/>
    <w:rsid w:val="004B4700"/>
    <w:rsid w:val="004B656B"/>
    <w:rsid w:val="004C0583"/>
    <w:rsid w:val="004C287A"/>
    <w:rsid w:val="004C3720"/>
    <w:rsid w:val="004D0754"/>
    <w:rsid w:val="004D0D40"/>
    <w:rsid w:val="004D5DA6"/>
    <w:rsid w:val="004D74D7"/>
    <w:rsid w:val="004E035E"/>
    <w:rsid w:val="004E28CD"/>
    <w:rsid w:val="004E5D9C"/>
    <w:rsid w:val="004F17C4"/>
    <w:rsid w:val="004F2769"/>
    <w:rsid w:val="004F44F4"/>
    <w:rsid w:val="004F74D1"/>
    <w:rsid w:val="005026C0"/>
    <w:rsid w:val="00503DB3"/>
    <w:rsid w:val="00504F58"/>
    <w:rsid w:val="005053C5"/>
    <w:rsid w:val="00507BAB"/>
    <w:rsid w:val="00510C70"/>
    <w:rsid w:val="00511541"/>
    <w:rsid w:val="00511B6C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5930"/>
    <w:rsid w:val="005776DA"/>
    <w:rsid w:val="00580FE2"/>
    <w:rsid w:val="00591C13"/>
    <w:rsid w:val="00594036"/>
    <w:rsid w:val="005957C8"/>
    <w:rsid w:val="00595FC1"/>
    <w:rsid w:val="005A02C4"/>
    <w:rsid w:val="005A1DB4"/>
    <w:rsid w:val="005A4BAC"/>
    <w:rsid w:val="005A54BF"/>
    <w:rsid w:val="005B01E5"/>
    <w:rsid w:val="005B08E7"/>
    <w:rsid w:val="005B70D6"/>
    <w:rsid w:val="005C02B0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4F7E"/>
    <w:rsid w:val="00617BCF"/>
    <w:rsid w:val="00620A03"/>
    <w:rsid w:val="00634189"/>
    <w:rsid w:val="00636539"/>
    <w:rsid w:val="006417A1"/>
    <w:rsid w:val="00641C95"/>
    <w:rsid w:val="00642C84"/>
    <w:rsid w:val="00646F6D"/>
    <w:rsid w:val="00650553"/>
    <w:rsid w:val="00653804"/>
    <w:rsid w:val="00656A40"/>
    <w:rsid w:val="00667E13"/>
    <w:rsid w:val="00671C0B"/>
    <w:rsid w:val="006730D1"/>
    <w:rsid w:val="00676856"/>
    <w:rsid w:val="00684548"/>
    <w:rsid w:val="00693A35"/>
    <w:rsid w:val="006A0D9F"/>
    <w:rsid w:val="006A47FA"/>
    <w:rsid w:val="006B127D"/>
    <w:rsid w:val="006B22D9"/>
    <w:rsid w:val="006B2E0E"/>
    <w:rsid w:val="006B36F1"/>
    <w:rsid w:val="006B3CBA"/>
    <w:rsid w:val="006B405E"/>
    <w:rsid w:val="006B420D"/>
    <w:rsid w:val="006C3A74"/>
    <w:rsid w:val="006D2D45"/>
    <w:rsid w:val="006D64F2"/>
    <w:rsid w:val="006D6545"/>
    <w:rsid w:val="006E04A9"/>
    <w:rsid w:val="006E08A8"/>
    <w:rsid w:val="006E3AD1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101AA"/>
    <w:rsid w:val="007102E9"/>
    <w:rsid w:val="00712452"/>
    <w:rsid w:val="00712901"/>
    <w:rsid w:val="00712E89"/>
    <w:rsid w:val="00714636"/>
    <w:rsid w:val="007152CD"/>
    <w:rsid w:val="00716AD9"/>
    <w:rsid w:val="0072520A"/>
    <w:rsid w:val="007352C4"/>
    <w:rsid w:val="00740EA0"/>
    <w:rsid w:val="007415BF"/>
    <w:rsid w:val="00743A9E"/>
    <w:rsid w:val="00743EB7"/>
    <w:rsid w:val="007452DA"/>
    <w:rsid w:val="007455BD"/>
    <w:rsid w:val="00750167"/>
    <w:rsid w:val="00751488"/>
    <w:rsid w:val="00752103"/>
    <w:rsid w:val="00752DA7"/>
    <w:rsid w:val="00760778"/>
    <w:rsid w:val="00762451"/>
    <w:rsid w:val="007703EA"/>
    <w:rsid w:val="00773990"/>
    <w:rsid w:val="00783801"/>
    <w:rsid w:val="00784F4D"/>
    <w:rsid w:val="00786145"/>
    <w:rsid w:val="00787E30"/>
    <w:rsid w:val="007A257C"/>
    <w:rsid w:val="007A441A"/>
    <w:rsid w:val="007A5809"/>
    <w:rsid w:val="007A731F"/>
    <w:rsid w:val="007B0068"/>
    <w:rsid w:val="007B1B8D"/>
    <w:rsid w:val="007B28D1"/>
    <w:rsid w:val="007B53D3"/>
    <w:rsid w:val="007B5A13"/>
    <w:rsid w:val="007B5C9A"/>
    <w:rsid w:val="007B5EDA"/>
    <w:rsid w:val="007B7633"/>
    <w:rsid w:val="007C17DF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1E79"/>
    <w:rsid w:val="007E5243"/>
    <w:rsid w:val="00803AB4"/>
    <w:rsid w:val="00803E7C"/>
    <w:rsid w:val="00805732"/>
    <w:rsid w:val="008102AD"/>
    <w:rsid w:val="0081114A"/>
    <w:rsid w:val="00815421"/>
    <w:rsid w:val="008221CB"/>
    <w:rsid w:val="00831987"/>
    <w:rsid w:val="00831A33"/>
    <w:rsid w:val="00833398"/>
    <w:rsid w:val="008351E4"/>
    <w:rsid w:val="008353B4"/>
    <w:rsid w:val="00837378"/>
    <w:rsid w:val="00840CCD"/>
    <w:rsid w:val="008438D1"/>
    <w:rsid w:val="00846EDF"/>
    <w:rsid w:val="008505A3"/>
    <w:rsid w:val="00853373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1DBA"/>
    <w:rsid w:val="008B3FE3"/>
    <w:rsid w:val="008B739D"/>
    <w:rsid w:val="008C15F9"/>
    <w:rsid w:val="008C2D82"/>
    <w:rsid w:val="008C4645"/>
    <w:rsid w:val="008C53C8"/>
    <w:rsid w:val="008C6A99"/>
    <w:rsid w:val="008D312E"/>
    <w:rsid w:val="008D37CC"/>
    <w:rsid w:val="008D6479"/>
    <w:rsid w:val="008E0F55"/>
    <w:rsid w:val="008E315A"/>
    <w:rsid w:val="008E3651"/>
    <w:rsid w:val="008E4C9C"/>
    <w:rsid w:val="008E4D76"/>
    <w:rsid w:val="008E6119"/>
    <w:rsid w:val="008F0C0F"/>
    <w:rsid w:val="008F58C6"/>
    <w:rsid w:val="008F5DD0"/>
    <w:rsid w:val="008F75AB"/>
    <w:rsid w:val="00903F14"/>
    <w:rsid w:val="00917E9E"/>
    <w:rsid w:val="00921468"/>
    <w:rsid w:val="00921C54"/>
    <w:rsid w:val="00926FCA"/>
    <w:rsid w:val="0092706B"/>
    <w:rsid w:val="0093344A"/>
    <w:rsid w:val="00933F13"/>
    <w:rsid w:val="009352C9"/>
    <w:rsid w:val="009430FA"/>
    <w:rsid w:val="0094615B"/>
    <w:rsid w:val="0095192E"/>
    <w:rsid w:val="00957413"/>
    <w:rsid w:val="00957E72"/>
    <w:rsid w:val="0096285A"/>
    <w:rsid w:val="00964065"/>
    <w:rsid w:val="009663B6"/>
    <w:rsid w:val="009667BF"/>
    <w:rsid w:val="00970E6D"/>
    <w:rsid w:val="0097507F"/>
    <w:rsid w:val="0098135E"/>
    <w:rsid w:val="00981A13"/>
    <w:rsid w:val="0098664E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5D16"/>
    <w:rsid w:val="00A12F12"/>
    <w:rsid w:val="00A1388A"/>
    <w:rsid w:val="00A14274"/>
    <w:rsid w:val="00A143EF"/>
    <w:rsid w:val="00A31D48"/>
    <w:rsid w:val="00A34455"/>
    <w:rsid w:val="00A365F8"/>
    <w:rsid w:val="00A42B70"/>
    <w:rsid w:val="00A42C95"/>
    <w:rsid w:val="00A4669D"/>
    <w:rsid w:val="00A47061"/>
    <w:rsid w:val="00A47269"/>
    <w:rsid w:val="00A50990"/>
    <w:rsid w:val="00A54065"/>
    <w:rsid w:val="00A57773"/>
    <w:rsid w:val="00A61A0A"/>
    <w:rsid w:val="00A61D8B"/>
    <w:rsid w:val="00A6786F"/>
    <w:rsid w:val="00A718D0"/>
    <w:rsid w:val="00A73EE0"/>
    <w:rsid w:val="00A75852"/>
    <w:rsid w:val="00A80D2C"/>
    <w:rsid w:val="00A874F5"/>
    <w:rsid w:val="00A91E00"/>
    <w:rsid w:val="00A9370F"/>
    <w:rsid w:val="00A93D19"/>
    <w:rsid w:val="00A94988"/>
    <w:rsid w:val="00A962EC"/>
    <w:rsid w:val="00A96D27"/>
    <w:rsid w:val="00A974EF"/>
    <w:rsid w:val="00AA28AD"/>
    <w:rsid w:val="00AA646F"/>
    <w:rsid w:val="00AA64EB"/>
    <w:rsid w:val="00AA7B4A"/>
    <w:rsid w:val="00AB1BDF"/>
    <w:rsid w:val="00AB236F"/>
    <w:rsid w:val="00AB4FF4"/>
    <w:rsid w:val="00AC07B0"/>
    <w:rsid w:val="00AC0BF7"/>
    <w:rsid w:val="00AC0ED1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397B"/>
    <w:rsid w:val="00B04260"/>
    <w:rsid w:val="00B044E5"/>
    <w:rsid w:val="00B057C7"/>
    <w:rsid w:val="00B0597B"/>
    <w:rsid w:val="00B05E39"/>
    <w:rsid w:val="00B1019D"/>
    <w:rsid w:val="00B17B5A"/>
    <w:rsid w:val="00B20056"/>
    <w:rsid w:val="00B20AC8"/>
    <w:rsid w:val="00B21F8C"/>
    <w:rsid w:val="00B24829"/>
    <w:rsid w:val="00B25259"/>
    <w:rsid w:val="00B26AF7"/>
    <w:rsid w:val="00B27687"/>
    <w:rsid w:val="00B4416B"/>
    <w:rsid w:val="00B51802"/>
    <w:rsid w:val="00B51B3A"/>
    <w:rsid w:val="00B55EE4"/>
    <w:rsid w:val="00B5730B"/>
    <w:rsid w:val="00B6659F"/>
    <w:rsid w:val="00B66A2E"/>
    <w:rsid w:val="00B72AB0"/>
    <w:rsid w:val="00B85483"/>
    <w:rsid w:val="00B85B31"/>
    <w:rsid w:val="00B86D7E"/>
    <w:rsid w:val="00B87A8F"/>
    <w:rsid w:val="00B90E11"/>
    <w:rsid w:val="00B911EB"/>
    <w:rsid w:val="00B94CA5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71E6A"/>
    <w:rsid w:val="00C73AB4"/>
    <w:rsid w:val="00C74DD0"/>
    <w:rsid w:val="00C75555"/>
    <w:rsid w:val="00C77CEF"/>
    <w:rsid w:val="00C77EFA"/>
    <w:rsid w:val="00C84E5A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5EB6"/>
    <w:rsid w:val="00CD0EF5"/>
    <w:rsid w:val="00CD19E4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786B"/>
    <w:rsid w:val="00D2699F"/>
    <w:rsid w:val="00D325EC"/>
    <w:rsid w:val="00D36B31"/>
    <w:rsid w:val="00D4744E"/>
    <w:rsid w:val="00D55116"/>
    <w:rsid w:val="00D57D36"/>
    <w:rsid w:val="00D61D0E"/>
    <w:rsid w:val="00D63294"/>
    <w:rsid w:val="00D63707"/>
    <w:rsid w:val="00D73369"/>
    <w:rsid w:val="00D73B93"/>
    <w:rsid w:val="00D74EB0"/>
    <w:rsid w:val="00D75294"/>
    <w:rsid w:val="00D8116E"/>
    <w:rsid w:val="00D811B9"/>
    <w:rsid w:val="00D81ECA"/>
    <w:rsid w:val="00D8204E"/>
    <w:rsid w:val="00D82E8E"/>
    <w:rsid w:val="00D87CC5"/>
    <w:rsid w:val="00D95076"/>
    <w:rsid w:val="00DA19DD"/>
    <w:rsid w:val="00DA21B6"/>
    <w:rsid w:val="00DA277E"/>
    <w:rsid w:val="00DA3CB2"/>
    <w:rsid w:val="00DA61F7"/>
    <w:rsid w:val="00DB403C"/>
    <w:rsid w:val="00DB5F08"/>
    <w:rsid w:val="00DB66AB"/>
    <w:rsid w:val="00DB7F8A"/>
    <w:rsid w:val="00DC24FF"/>
    <w:rsid w:val="00DC3ED9"/>
    <w:rsid w:val="00DD225F"/>
    <w:rsid w:val="00DE442E"/>
    <w:rsid w:val="00DE5ECC"/>
    <w:rsid w:val="00DF06C1"/>
    <w:rsid w:val="00DF4713"/>
    <w:rsid w:val="00DF67BD"/>
    <w:rsid w:val="00DF7BEC"/>
    <w:rsid w:val="00E06C07"/>
    <w:rsid w:val="00E10D4A"/>
    <w:rsid w:val="00E1270D"/>
    <w:rsid w:val="00E1305E"/>
    <w:rsid w:val="00E13F2F"/>
    <w:rsid w:val="00E1416E"/>
    <w:rsid w:val="00E147F0"/>
    <w:rsid w:val="00E1646B"/>
    <w:rsid w:val="00E20232"/>
    <w:rsid w:val="00E2034F"/>
    <w:rsid w:val="00E304AF"/>
    <w:rsid w:val="00E30D4B"/>
    <w:rsid w:val="00E339C5"/>
    <w:rsid w:val="00E34F77"/>
    <w:rsid w:val="00E40607"/>
    <w:rsid w:val="00E41DAB"/>
    <w:rsid w:val="00E41E3A"/>
    <w:rsid w:val="00E57721"/>
    <w:rsid w:val="00E57F57"/>
    <w:rsid w:val="00E67DF0"/>
    <w:rsid w:val="00E71DAC"/>
    <w:rsid w:val="00E731A1"/>
    <w:rsid w:val="00E81DA3"/>
    <w:rsid w:val="00E85053"/>
    <w:rsid w:val="00E927E4"/>
    <w:rsid w:val="00EA39F2"/>
    <w:rsid w:val="00EA7BAE"/>
    <w:rsid w:val="00EB3747"/>
    <w:rsid w:val="00EB4E2A"/>
    <w:rsid w:val="00EC2AF5"/>
    <w:rsid w:val="00EC7D8F"/>
    <w:rsid w:val="00ED16E0"/>
    <w:rsid w:val="00ED5F94"/>
    <w:rsid w:val="00ED6350"/>
    <w:rsid w:val="00ED6B78"/>
    <w:rsid w:val="00ED77A9"/>
    <w:rsid w:val="00EE1B60"/>
    <w:rsid w:val="00EE35F3"/>
    <w:rsid w:val="00EE50E6"/>
    <w:rsid w:val="00F001D9"/>
    <w:rsid w:val="00F062D9"/>
    <w:rsid w:val="00F07921"/>
    <w:rsid w:val="00F10808"/>
    <w:rsid w:val="00F109C0"/>
    <w:rsid w:val="00F12C40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536F9"/>
    <w:rsid w:val="00F57949"/>
    <w:rsid w:val="00F62204"/>
    <w:rsid w:val="00F62E16"/>
    <w:rsid w:val="00F7011D"/>
    <w:rsid w:val="00F713D2"/>
    <w:rsid w:val="00F71C14"/>
    <w:rsid w:val="00F74247"/>
    <w:rsid w:val="00F7473D"/>
    <w:rsid w:val="00F7589E"/>
    <w:rsid w:val="00F80A3B"/>
    <w:rsid w:val="00F819D0"/>
    <w:rsid w:val="00F90B21"/>
    <w:rsid w:val="00F91DE4"/>
    <w:rsid w:val="00F93FF8"/>
    <w:rsid w:val="00F97C3F"/>
    <w:rsid w:val="00FA23D5"/>
    <w:rsid w:val="00FA3C1D"/>
    <w:rsid w:val="00FB15D2"/>
    <w:rsid w:val="00FB19AB"/>
    <w:rsid w:val="00FB6F62"/>
    <w:rsid w:val="00FC5006"/>
    <w:rsid w:val="00FC6D6F"/>
    <w:rsid w:val="00FC742F"/>
    <w:rsid w:val="00FD0762"/>
    <w:rsid w:val="00FD3BE5"/>
    <w:rsid w:val="00FD5E05"/>
    <w:rsid w:val="00FE442D"/>
    <w:rsid w:val="00FE47EA"/>
    <w:rsid w:val="00FF0D3F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D7B200-74BF-416C-B547-884E0C8DBE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4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Tuấn Ngọc Phạm</cp:lastModifiedBy>
  <cp:revision>139</cp:revision>
  <cp:lastPrinted>2018-03-21T14:38:00Z</cp:lastPrinted>
  <dcterms:created xsi:type="dcterms:W3CDTF">2017-04-04T10:21:00Z</dcterms:created>
  <dcterms:modified xsi:type="dcterms:W3CDTF">2018-03-21T14:40:00Z</dcterms:modified>
</cp:coreProperties>
</file>